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ather Andrikan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t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ikan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9 Glendale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ather.scob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66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c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